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5E2CC" w14:textId="5132C025" w:rsidR="00AC606E" w:rsidRPr="00677A01" w:rsidRDefault="007372D0" w:rsidP="006B1922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677A01">
        <w:rPr>
          <w:sz w:val="40"/>
          <w:szCs w:val="40"/>
          <w:lang w:val="en-GB"/>
        </w:rPr>
        <w:t xml:space="preserve">Problem </w:t>
      </w:r>
      <w:r w:rsidR="009C21E4" w:rsidRPr="00677A01">
        <w:rPr>
          <w:sz w:val="40"/>
          <w:szCs w:val="40"/>
          <w:lang w:val="en-GB"/>
        </w:rPr>
        <w:t>1</w:t>
      </w:r>
      <w:r w:rsidR="00677A01" w:rsidRPr="00677A01">
        <w:rPr>
          <w:sz w:val="40"/>
          <w:szCs w:val="40"/>
          <w:lang w:val="en-GB"/>
        </w:rPr>
        <w:t xml:space="preserve"> -</w:t>
      </w:r>
      <w:r w:rsidRPr="00677A01">
        <w:rPr>
          <w:sz w:val="40"/>
          <w:szCs w:val="40"/>
          <w:lang w:val="en-GB"/>
        </w:rPr>
        <w:t xml:space="preserve"> </w:t>
      </w:r>
      <w:r w:rsidR="009C21E4" w:rsidRPr="00677A01">
        <w:rPr>
          <w:sz w:val="40"/>
          <w:szCs w:val="40"/>
          <w:lang w:val="en-GB"/>
        </w:rPr>
        <w:t>World Tour</w:t>
      </w:r>
    </w:p>
    <w:p w14:paraId="30766D32" w14:textId="77777777" w:rsidR="00677A01" w:rsidRPr="00D27EB6" w:rsidRDefault="00677A01" w:rsidP="00677A01">
      <w:pPr>
        <w:spacing w:before="0" w:after="0" w:line="240" w:lineRule="auto"/>
        <w:ind w:left="360"/>
        <w:jc w:val="center"/>
        <w:rPr>
          <w:lang w:val="bg-BG"/>
        </w:rPr>
      </w:pPr>
      <w:r w:rsidRPr="00D27EB6">
        <w:rPr>
          <w:lang w:val="bg-BG"/>
        </w:rPr>
        <w:t xml:space="preserve">Problem for </w:t>
      </w:r>
      <w:r>
        <w:t>exam preparation</w:t>
      </w:r>
      <w:r w:rsidRPr="00D27EB6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>Fundamentals Course @SoftUni</w:t>
        </w:r>
      </w:hyperlink>
      <w:r w:rsidRPr="00D27EB6">
        <w:rPr>
          <w:lang w:val="bg-BG"/>
        </w:rPr>
        <w:t>.</w:t>
      </w:r>
      <w:bookmarkEnd w:id="0"/>
    </w:p>
    <w:p w14:paraId="4A47F007" w14:textId="7960A4FD" w:rsidR="00677A01" w:rsidRDefault="00677A01" w:rsidP="00677A01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518#0</w:t>
        </w:r>
      </w:hyperlink>
      <w:r w:rsidRPr="00D27EB6">
        <w:rPr>
          <w:lang w:val="bg-BG"/>
        </w:rPr>
        <w:t>.</w:t>
      </w:r>
    </w:p>
    <w:p w14:paraId="7E8DE307" w14:textId="77777777" w:rsidR="00677A01" w:rsidRPr="00677A01" w:rsidRDefault="00677A01" w:rsidP="00677A01">
      <w:pPr>
        <w:rPr>
          <w:lang w:val="en-GB"/>
        </w:rPr>
      </w:pPr>
    </w:p>
    <w:p w14:paraId="6E0C4937" w14:textId="5366D599" w:rsidR="009C21E4" w:rsidRPr="009C21E4" w:rsidRDefault="009C21E4" w:rsidP="002463D0">
      <w:pPr>
        <w:jc w:val="center"/>
        <w:rPr>
          <w:i/>
        </w:rPr>
      </w:pPr>
      <w:r>
        <w:rPr>
          <w:i/>
          <w:lang w:val="en-GB"/>
        </w:rPr>
        <w:t>You are a world traveler</w:t>
      </w:r>
      <w:r w:rsidR="00677A01">
        <w:rPr>
          <w:i/>
          <w:lang w:val="en-GB"/>
        </w:rPr>
        <w:t>,</w:t>
      </w:r>
      <w:r>
        <w:rPr>
          <w:i/>
          <w:lang w:val="en-GB"/>
        </w:rPr>
        <w:t xml:space="preserve"> and </w:t>
      </w:r>
      <w:r>
        <w:rPr>
          <w:i/>
        </w:rPr>
        <w:t xml:space="preserve">your next goal is to make a world tour. </w:t>
      </w:r>
      <w:r w:rsidR="00677A01">
        <w:rPr>
          <w:i/>
        </w:rPr>
        <w:t>T</w:t>
      </w:r>
      <w:r>
        <w:rPr>
          <w:i/>
        </w:rPr>
        <w:t>o do that, you have to plan out everything first. To start with, you would like to plan out all of your stops where you will have a break.</w:t>
      </w:r>
    </w:p>
    <w:p w14:paraId="5CC66332" w14:textId="2B1D3A08" w:rsidR="009C21E4" w:rsidRDefault="009C21E4" w:rsidP="009C21E4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 w:rsidR="00677A01">
        <w:rPr>
          <w:b/>
          <w:bCs/>
        </w:rPr>
        <w:t>,</w:t>
      </w:r>
      <w:r>
        <w:t xml:space="preserve"> you will be given a string containing all of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42AD6E19" w14:textId="77777777" w:rsidR="00677A01" w:rsidRPr="00677A01" w:rsidRDefault="00677A01" w:rsidP="009C21E4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>Add Stop:{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3D97F773" w14:textId="5DE771B0" w:rsidR="009C21E4" w:rsidRPr="00D23101" w:rsidRDefault="00677A01" w:rsidP="00677A01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I</w:t>
      </w:r>
      <w:r w:rsidR="009C21E4" w:rsidRPr="00D23101">
        <w:rPr>
          <w:b/>
          <w:bCs/>
        </w:rPr>
        <w:t>nsert</w:t>
      </w:r>
      <w:r w:rsidR="009C21E4">
        <w:t xml:space="preserve"> the given </w:t>
      </w:r>
      <w:r w:rsidR="009C21E4" w:rsidRPr="00D23101">
        <w:rPr>
          <w:b/>
          <w:bCs/>
        </w:rPr>
        <w:t xml:space="preserve">string </w:t>
      </w:r>
      <w:r w:rsidR="009C21E4">
        <w:t xml:space="preserve">at that </w:t>
      </w:r>
      <w:r w:rsidR="009C21E4" w:rsidRPr="00D23101">
        <w:rPr>
          <w:b/>
          <w:bCs/>
        </w:rPr>
        <w:t>index</w:t>
      </w:r>
      <w:r w:rsidR="009C21E4">
        <w:t xml:space="preserve"> only if the index </w:t>
      </w:r>
      <w:r w:rsidR="009C21E4" w:rsidRPr="00D23101">
        <w:rPr>
          <w:b/>
          <w:bCs/>
        </w:rPr>
        <w:t>is valid</w:t>
      </w:r>
    </w:p>
    <w:p w14:paraId="38194272" w14:textId="77777777" w:rsidR="00677A01" w:rsidRPr="00677A01" w:rsidRDefault="00677A01" w:rsidP="009C21E4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>Remove Stop:{start_index}:{end_index}</w:t>
      </w:r>
      <w:r>
        <w:rPr>
          <w:rFonts w:ascii="Consolas" w:hAnsi="Consolas"/>
          <w:b/>
          <w:bCs/>
        </w:rPr>
        <w:t>"</w:t>
      </w:r>
      <w:r>
        <w:t>:</w:t>
      </w:r>
    </w:p>
    <w:p w14:paraId="5E0E7E07" w14:textId="5524BE1D" w:rsidR="009C21E4" w:rsidRPr="00D23101" w:rsidRDefault="00677A01" w:rsidP="00677A01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R</w:t>
      </w:r>
      <w:r w:rsidR="009C21E4" w:rsidRPr="00D23101">
        <w:rPr>
          <w:b/>
          <w:bCs/>
        </w:rPr>
        <w:t>emove</w:t>
      </w:r>
      <w:r w:rsidR="009C21E4">
        <w:t xml:space="preserve"> the elements of the string from the </w:t>
      </w:r>
      <w:r w:rsidR="009C21E4" w:rsidRPr="00D23101">
        <w:rPr>
          <w:b/>
          <w:bCs/>
        </w:rPr>
        <w:t>starting index</w:t>
      </w:r>
      <w:r w:rsidR="009C21E4">
        <w:t xml:space="preserve"> to the </w:t>
      </w:r>
      <w:r w:rsidR="009C21E4" w:rsidRPr="00D23101">
        <w:rPr>
          <w:b/>
          <w:bCs/>
        </w:rPr>
        <w:t>end index</w:t>
      </w:r>
      <w:r w:rsidR="009C21E4">
        <w:t xml:space="preserve"> (</w:t>
      </w:r>
      <w:r w:rsidR="009C21E4" w:rsidRPr="00D23101">
        <w:rPr>
          <w:b/>
          <w:bCs/>
        </w:rPr>
        <w:t>inclusive</w:t>
      </w:r>
      <w:r w:rsidR="009C21E4">
        <w:t xml:space="preserve">) if </w:t>
      </w:r>
      <w:r w:rsidR="009C21E4" w:rsidRPr="00D23101">
        <w:rPr>
          <w:b/>
          <w:bCs/>
        </w:rPr>
        <w:t>both</w:t>
      </w:r>
      <w:r w:rsidR="009C21E4">
        <w:t xml:space="preserve"> indices are </w:t>
      </w:r>
      <w:r w:rsidR="009C21E4" w:rsidRPr="00D23101">
        <w:rPr>
          <w:b/>
          <w:bCs/>
        </w:rPr>
        <w:t>valid</w:t>
      </w:r>
    </w:p>
    <w:p w14:paraId="6A171D48" w14:textId="77777777" w:rsidR="00677A01" w:rsidRDefault="00677A01" w:rsidP="009C21E4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"</w:t>
      </w:r>
      <w:r w:rsidR="009C21E4" w:rsidRPr="00FF0D82">
        <w:rPr>
          <w:rFonts w:ascii="Consolas" w:hAnsi="Consolas"/>
          <w:b/>
          <w:bCs/>
        </w:rPr>
        <w:t>Switch:{old_string}:{new_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7EDE7A91" w14:textId="4EE24B66" w:rsidR="009C21E4" w:rsidRDefault="00677A01" w:rsidP="00677A01">
      <w:pPr>
        <w:pStyle w:val="ListParagraph"/>
        <w:numPr>
          <w:ilvl w:val="1"/>
          <w:numId w:val="9"/>
        </w:numPr>
      </w:pPr>
      <w:r>
        <w:t>I</w:t>
      </w:r>
      <w:r w:rsidR="009C21E4">
        <w:t xml:space="preserve">f the </w:t>
      </w:r>
      <w:r w:rsidR="009C21E4" w:rsidRPr="00D23101">
        <w:rPr>
          <w:b/>
          <w:bCs/>
        </w:rPr>
        <w:t>old string</w:t>
      </w:r>
      <w:r w:rsidR="009C21E4">
        <w:t xml:space="preserve"> is in the initial string, </w:t>
      </w:r>
      <w:r w:rsidR="009C21E4" w:rsidRPr="00D23101">
        <w:rPr>
          <w:b/>
          <w:bCs/>
        </w:rPr>
        <w:t>replace</w:t>
      </w:r>
      <w:r w:rsidR="009C21E4">
        <w:t xml:space="preserve"> it with the </w:t>
      </w:r>
      <w:r w:rsidR="009C21E4" w:rsidRPr="00D23101">
        <w:rPr>
          <w:b/>
          <w:bCs/>
        </w:rPr>
        <w:t>new one</w:t>
      </w:r>
      <w:r w:rsidR="009C21E4">
        <w:t xml:space="preserve"> (all </w:t>
      </w:r>
      <w:r w:rsidR="00D23101" w:rsidRPr="00D23101">
        <w:rPr>
          <w:b/>
          <w:bCs/>
        </w:rPr>
        <w:t>occurrences</w:t>
      </w:r>
      <w:r w:rsidR="009C21E4">
        <w:t>)</w:t>
      </w:r>
    </w:p>
    <w:p w14:paraId="398BC955" w14:textId="1B480A84" w:rsidR="00AD258D" w:rsidRPr="00D23101" w:rsidRDefault="00AD258D" w:rsidP="00AD258D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 w:rsidR="00677A01"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</w:p>
    <w:p w14:paraId="1AB0BB89" w14:textId="5253FCF5" w:rsidR="009C21E4" w:rsidRDefault="009C21E4" w:rsidP="009C21E4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</w:t>
      </w:r>
      <w:r w:rsidR="00AD258D">
        <w:t xml:space="preserve">, print the following: </w:t>
      </w:r>
      <w:r w:rsidR="00AD258D" w:rsidRPr="00BD62AD">
        <w:rPr>
          <w:rFonts w:ascii="Consolas" w:hAnsi="Consolas"/>
          <w:b/>
          <w:bCs/>
        </w:rPr>
        <w:t>"Ready for world tour! Planned stops: {string}"</w:t>
      </w:r>
    </w:p>
    <w:p w14:paraId="714B9888" w14:textId="7D345C50" w:rsidR="00EA7FF7" w:rsidRPr="004777E6" w:rsidRDefault="00EA7FF7" w:rsidP="00EA7FF7">
      <w:pPr>
        <w:pStyle w:val="Heading3"/>
      </w:pPr>
      <w:r>
        <w:t>Input / Constraints</w:t>
      </w:r>
    </w:p>
    <w:p w14:paraId="621B3F83" w14:textId="5A737646" w:rsidR="00B16222" w:rsidRPr="00677A01" w:rsidRDefault="00B16222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03593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03593B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1A8D3CB0" w14:textId="00371A41" w:rsidR="00677A01" w:rsidRPr="00EA7FF7" w:rsidRDefault="00677A01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</w:t>
      </w:r>
      <w:r>
        <w:rPr>
          <w:rStyle w:val="CodeChar"/>
          <w:rFonts w:asciiTheme="minorHAnsi" w:hAnsiTheme="minorHAnsi" w:cstheme="minorHAnsi"/>
          <w:b/>
          <w:bCs/>
        </w:rPr>
        <w:t>(inclusive)</w:t>
      </w:r>
      <w:r>
        <w:rPr>
          <w:rStyle w:val="CodeChar"/>
          <w:rFonts w:asciiTheme="minorHAnsi" w:hAnsiTheme="minorHAnsi" w:cstheme="minorHAnsi"/>
          <w:b/>
          <w:bCs/>
        </w:rPr>
        <w:t xml:space="preserve">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7B1C1499" w:rsidR="002730D3" w:rsidRDefault="00EA7FF7" w:rsidP="002730D3">
      <w:pPr>
        <w:pStyle w:val="ListParagraph"/>
        <w:numPr>
          <w:ilvl w:val="0"/>
          <w:numId w:val="5"/>
        </w:numPr>
      </w:pPr>
      <w:r>
        <w:t>Print the proper output messages in the proper cases as described in the problem description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7453"/>
      </w:tblGrid>
      <w:tr w:rsidR="00B50CF1" w14:paraId="17BD4F64" w14:textId="77777777" w:rsidTr="00AD258D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AD258D">
        <w:trPr>
          <w:cantSplit/>
        </w:trPr>
        <w:tc>
          <w:tcPr>
            <w:tcW w:w="2972" w:type="dxa"/>
          </w:tcPr>
          <w:p w14:paraId="1CBE24AC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45919202" w14:textId="65089ED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7C9B210D" w14:textId="157188A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 w:rsidR="00BF1D1C">
              <w:rPr>
                <w:rFonts w:ascii="Consolas" w:eastAsia="Calibri" w:hAnsi="Consolas" w:cs="Times New Roman"/>
                <w:noProof/>
              </w:rPr>
              <w:t>6</w:t>
            </w:r>
          </w:p>
          <w:p w14:paraId="664FF71E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51AD3069" w14:textId="24C81C6E" w:rsidR="006E7E0C" w:rsidRPr="00F475E2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1F909958" w14:textId="5BB7D352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0957893B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7E38621D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549B614E" w14:textId="5418EFE4" w:rsidR="00C04DB5" w:rsidRPr="00D517EA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</w:tbl>
    <w:p w14:paraId="6C71C9E3" w14:textId="0181A7B8" w:rsidR="002463D0" w:rsidRPr="00EF2B5F" w:rsidRDefault="002463D0" w:rsidP="002463D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677A01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25"/>
        <w:gridCol w:w="7100"/>
      </w:tblGrid>
      <w:tr w:rsidR="002463D0" w14:paraId="06D4C561" w14:textId="77777777" w:rsidTr="00677A01">
        <w:trPr>
          <w:cantSplit/>
        </w:trPr>
        <w:tc>
          <w:tcPr>
            <w:tcW w:w="3325" w:type="dxa"/>
            <w:shd w:val="clear" w:color="auto" w:fill="D9D9D9" w:themeFill="background1" w:themeFillShade="D9"/>
          </w:tcPr>
          <w:p w14:paraId="645AFD14" w14:textId="77777777" w:rsidR="002463D0" w:rsidRPr="00534B4B" w:rsidRDefault="002463D0" w:rsidP="00C514C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100" w:type="dxa"/>
            <w:shd w:val="clear" w:color="auto" w:fill="D9D9D9" w:themeFill="background1" w:themeFillShade="D9"/>
          </w:tcPr>
          <w:p w14:paraId="11ABCC99" w14:textId="77777777" w:rsidR="002463D0" w:rsidRPr="00A930AE" w:rsidRDefault="002463D0" w:rsidP="00C514C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463D0" w14:paraId="0D9A6AD4" w14:textId="77777777" w:rsidTr="00677A01">
        <w:trPr>
          <w:cantSplit/>
        </w:trPr>
        <w:tc>
          <w:tcPr>
            <w:tcW w:w="3325" w:type="dxa"/>
          </w:tcPr>
          <w:p w14:paraId="2BA4CBC4" w14:textId="516F2E5C" w:rsidR="002463D0" w:rsidRPr="00AD258D" w:rsidRDefault="00391245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(</w:t>
            </w:r>
            <w:r w:rsidR="002463D0">
              <w:rPr>
                <w:rFonts w:ascii="Consolas" w:eastAsia="Calibri" w:hAnsi="Consolas" w:cs="Times New Roman"/>
                <w:noProof/>
              </w:rPr>
              <w:t>[</w:t>
            </w:r>
            <w:r w:rsidR="002463D0" w:rsidRPr="002463D0">
              <w:rPr>
                <w:rFonts w:ascii="Consolas" w:eastAsia="Calibri" w:hAnsi="Consolas" w:cs="Times New Roman"/>
                <w:noProof/>
              </w:rPr>
              <w:t>"</w:t>
            </w:r>
            <w:r w:rsidR="002463D0"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  <w:r w:rsidR="002463D0"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6C29FA83" w14:textId="570E6FAE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217C6B67" w14:textId="2413B775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3D3112FA" w14:textId="71E35042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1EB1E261" w14:textId="0F56D003" w:rsidR="002463D0" w:rsidRPr="00F475E2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  <w:r w:rsidRPr="002463D0"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7100" w:type="dxa"/>
          </w:tcPr>
          <w:p w14:paraId="294669BF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0D539B4F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5B79CDC9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6AD878AD" w14:textId="77777777" w:rsidR="002463D0" w:rsidRPr="00D517EA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</w:tbl>
    <w:p w14:paraId="4D6B3945" w14:textId="77777777" w:rsidR="008D58DE" w:rsidRPr="007C7A82" w:rsidRDefault="008D58DE" w:rsidP="00292025"/>
    <w:sectPr w:rsidR="008D58DE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D8418" w14:textId="77777777" w:rsidR="00A31625" w:rsidRDefault="00A31625" w:rsidP="008068A2">
      <w:pPr>
        <w:spacing w:after="0" w:line="240" w:lineRule="auto"/>
      </w:pPr>
      <w:r>
        <w:separator/>
      </w:r>
    </w:p>
  </w:endnote>
  <w:endnote w:type="continuationSeparator" w:id="0">
    <w:p w14:paraId="2878B532" w14:textId="77777777" w:rsidR="00A31625" w:rsidRDefault="00A3162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1C180" w14:textId="77777777" w:rsidR="00677A01" w:rsidRDefault="00677A01" w:rsidP="00677A0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96A8C99" wp14:editId="57A0707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25222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1078FD9" wp14:editId="5A26530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37021EF" w14:textId="77777777" w:rsidR="00677A01" w:rsidRDefault="00677A01" w:rsidP="00677A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FD2CD21" w14:textId="77777777" w:rsidR="00677A01" w:rsidRDefault="00677A01" w:rsidP="00677A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51435D7" wp14:editId="3362648E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B86131" wp14:editId="1C758B3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6989FA" wp14:editId="3FDF17F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A7E20E" wp14:editId="7F98262C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FD6631" wp14:editId="3646112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0E186F" wp14:editId="6CCC246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E9E5C16" wp14:editId="4C3FA6D0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0EF45EA" wp14:editId="3659FF5F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5A69F6D" wp14:editId="543EF01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1078FD9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737021EF" w14:textId="77777777" w:rsidR="00677A01" w:rsidRDefault="00677A01" w:rsidP="00677A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FD2CD21" w14:textId="77777777" w:rsidR="00677A01" w:rsidRDefault="00677A01" w:rsidP="00677A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51435D7" wp14:editId="3362648E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B86131" wp14:editId="1C758B3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6989FA" wp14:editId="3FDF17F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A7E20E" wp14:editId="7F98262C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FD6631" wp14:editId="3646112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0E186F" wp14:editId="6CCC246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E9E5C16" wp14:editId="4C3FA6D0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0EF45EA" wp14:editId="3659FF5F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5A69F6D" wp14:editId="543EF01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B4BC2D5" wp14:editId="747E1AF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8E685F" w14:textId="77777777" w:rsidR="00677A01" w:rsidRDefault="00677A01" w:rsidP="00677A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B4BC2D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0D8E685F" w14:textId="77777777" w:rsidR="00677A01" w:rsidRDefault="00677A01" w:rsidP="00677A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4DCD79C" wp14:editId="474854E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B46C434" w14:textId="77777777" w:rsidR="00677A01" w:rsidRDefault="00677A01" w:rsidP="00677A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4DCD79C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2B46C434" w14:textId="77777777" w:rsidR="00677A01" w:rsidRDefault="00677A01" w:rsidP="00677A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CEE554C" wp14:editId="1E4B18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677A01" w:rsidRDefault="00057148" w:rsidP="00677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9E4A5" w14:textId="77777777" w:rsidR="00A31625" w:rsidRDefault="00A31625" w:rsidP="008068A2">
      <w:pPr>
        <w:spacing w:after="0" w:line="240" w:lineRule="auto"/>
      </w:pPr>
      <w:r>
        <w:separator/>
      </w:r>
    </w:p>
  </w:footnote>
  <w:footnote w:type="continuationSeparator" w:id="0">
    <w:p w14:paraId="2A9C08BB" w14:textId="77777777" w:rsidR="00A31625" w:rsidRDefault="00A3162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8"/>
  </w:num>
  <w:num w:numId="5">
    <w:abstractNumId w:val="2"/>
  </w:num>
  <w:num w:numId="6">
    <w:abstractNumId w:val="0"/>
  </w:num>
  <w:num w:numId="7">
    <w:abstractNumId w:val="1"/>
  </w:num>
  <w:num w:numId="8">
    <w:abstractNumId w:val="3"/>
  </w:num>
  <w:num w:numId="9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3NTCxMLEwMDFT0lEKTi0uzszPAykwrAUAzXM0N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3593B"/>
    <w:rsid w:val="00046682"/>
    <w:rsid w:val="000478D4"/>
    <w:rsid w:val="00053E2B"/>
    <w:rsid w:val="000547AB"/>
    <w:rsid w:val="00057148"/>
    <w:rsid w:val="00060F73"/>
    <w:rsid w:val="00064D15"/>
    <w:rsid w:val="00086727"/>
    <w:rsid w:val="00096159"/>
    <w:rsid w:val="00097052"/>
    <w:rsid w:val="000A6794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463D0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91245"/>
    <w:rsid w:val="003A1601"/>
    <w:rsid w:val="003A4E68"/>
    <w:rsid w:val="003A5602"/>
    <w:rsid w:val="003B0278"/>
    <w:rsid w:val="003B1846"/>
    <w:rsid w:val="003B2D68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493A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77A01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246C"/>
    <w:rsid w:val="009B4FB4"/>
    <w:rsid w:val="009C0C39"/>
    <w:rsid w:val="009C21E4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1625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222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F1775"/>
    <w:rsid w:val="00BF1D1C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D02"/>
    <w:rsid w:val="00D20E93"/>
    <w:rsid w:val="00D22895"/>
    <w:rsid w:val="00D23101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44AD"/>
    <w:rsid w:val="00F90B34"/>
    <w:rsid w:val="00F96D0D"/>
    <w:rsid w:val="00F976AD"/>
    <w:rsid w:val="00FA1572"/>
    <w:rsid w:val="00FA6461"/>
    <w:rsid w:val="00FB3771"/>
    <w:rsid w:val="00FB760B"/>
    <w:rsid w:val="00FC06CF"/>
    <w:rsid w:val="00FD3D9B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677A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00D5BC-CC4C-477E-87E3-7F9DF492B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2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08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leksandra Raykova</cp:lastModifiedBy>
  <cp:revision>38</cp:revision>
  <cp:lastPrinted>2015-10-26T22:35:00Z</cp:lastPrinted>
  <dcterms:created xsi:type="dcterms:W3CDTF">2020-03-22T18:53:00Z</dcterms:created>
  <dcterms:modified xsi:type="dcterms:W3CDTF">2021-09-21T07:31:00Z</dcterms:modified>
  <cp:category>programming, education, software engineering, software development</cp:category>
</cp:coreProperties>
</file>